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46B9" w:rsidRPr="00A51250" w:rsidRDefault="00FA12EB">
      <w:pPr>
        <w:rPr>
          <w:rFonts w:ascii="Times New Roman" w:hAnsi="Times New Roman"/>
        </w:rPr>
      </w:pPr>
      <w:r w:rsidRPr="00A51250">
        <w:rPr>
          <w:rFonts w:ascii="Times New Roman" w:hAnsi="Times New Roman"/>
          <w:noProof/>
        </w:rPr>
        <w:pict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082" type="#_x0000_t61" style="position:absolute;left:0;text-align:left;margin-left:-36pt;margin-top:0;width:531pt;height:665.3pt;z-index:1" adj="1066,2329" stroked="f" strokeweight="1.5pt">
            <v:textbox style="mso-next-textbox:#_x0000_s1082">
              <w:txbxContent>
                <w:tbl>
                  <w:tblPr>
                    <w:tblW w:w="0" w:type="auto"/>
                    <w:tblInd w:w="45" w:type="dxa"/>
                    <w:tblBorders>
                      <w:top w:val="single" w:sz="8" w:space="0" w:color="auto"/>
                      <w:left w:val="single" w:sz="8" w:space="0" w:color="auto"/>
                      <w:bottom w:val="single" w:sz="8" w:space="0" w:color="auto"/>
                      <w:right w:val="single" w:sz="8" w:space="0" w:color="auto"/>
                      <w:insideH w:val="single" w:sz="8" w:space="0" w:color="auto"/>
                      <w:insideV w:val="single" w:sz="8" w:space="0" w:color="auto"/>
                    </w:tblBorders>
                    <w:tblLayout w:type="fixed"/>
                    <w:tblCellMar>
                      <w:left w:w="99" w:type="dxa"/>
                      <w:right w:w="99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9916"/>
                  </w:tblGrid>
                  <w:tr w:rsidR="00951829" w:rsidRPr="00A92BFA" w:rsidTr="00DB7DF8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trHeight w:val="1273"/>
                    </w:trPr>
                    <w:tc>
                      <w:tcPr>
                        <w:tcW w:w="991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951829" w:rsidRPr="00A92BFA" w:rsidRDefault="00DB7DF8" w:rsidP="00C4105D">
                        <w:pPr>
                          <w:snapToGrid w:val="0"/>
                          <w:spacing w:line="100" w:lineRule="atLeast"/>
                          <w:ind w:left="-45"/>
                          <w:jc w:val="center"/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</w:pPr>
                        <w:r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Acceptance letter for </w:t>
                        </w:r>
                        <w:r w:rsidR="00C4105D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Cooperative </w:t>
                        </w:r>
                        <w:r w:rsidR="005D6568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R</w:t>
                        </w:r>
                        <w:r w:rsidR="00C4105D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esearch </w:t>
                        </w:r>
                        <w:r w:rsidR="005D6568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P</w:t>
                        </w:r>
                        <w:r w:rsidR="00C4105D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roject</w:t>
                        </w:r>
                        <w:r w:rsidR="005D6568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s</w:t>
                        </w:r>
                        <w:r w:rsidR="00C4105D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 </w:t>
                        </w:r>
                        <w:r w:rsidR="00C4105D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br/>
                        </w:r>
                        <w:r w:rsidR="005D6568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at</w:t>
                        </w:r>
                        <w:r w:rsidR="005D6568"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 </w:t>
                        </w:r>
                        <w:r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 xml:space="preserve">the Joint Usage/Research Center, </w:t>
                        </w:r>
                        <w:r w:rsidRPr="00A92BFA"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br/>
                          <w:t>Center for Ecological Research, Kyoto University</w:t>
                        </w:r>
                      </w:p>
                      <w:p w:rsidR="00951829" w:rsidRPr="00A92BFA" w:rsidRDefault="00B47F64" w:rsidP="00B47F64">
                        <w:pPr>
                          <w:wordWrap w:val="0"/>
                          <w:ind w:leftChars="-23" w:left="-48"/>
                          <w:jc w:val="right"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Date: </w:t>
                        </w:r>
                        <w:r w:rsidR="00DB7DF8"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</w:t>
                        </w:r>
                        <w:r w:rsidR="00844F02">
                          <w:rPr>
                            <w:rFonts w:ascii="Times New Roman" w:hAnsi="Times New Roman" w:hint="eastAsia"/>
                            <w:sz w:val="20"/>
                          </w:rPr>
                          <w:t xml:space="preserve">　</w:t>
                        </w:r>
                        <w:r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20  </w:t>
                        </w:r>
                        <w:r w:rsidR="00DB7DF8"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</w:t>
                        </w:r>
                        <w:r w:rsidR="00844F02">
                          <w:rPr>
                            <w:rFonts w:ascii="Times New Roman" w:hAnsi="Times New Roman" w:hint="eastAsia"/>
                            <w:sz w:val="20"/>
                          </w:rPr>
                          <w:t xml:space="preserve">　</w:t>
                        </w:r>
                        <w:r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/ </w:t>
                        </w:r>
                        <w:r w:rsidR="00DB7DF8"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</w:t>
                        </w:r>
                        <w:r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 </w:t>
                        </w:r>
                        <w:r w:rsidR="00844F02">
                          <w:rPr>
                            <w:rFonts w:ascii="Times New Roman" w:hAnsi="Times New Roman" w:hint="eastAsia"/>
                            <w:sz w:val="20"/>
                          </w:rPr>
                          <w:t xml:space="preserve">　</w:t>
                        </w:r>
                        <w:r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  /           </w:t>
                        </w:r>
                        <w:r w:rsidR="00951829" w:rsidRPr="00A92BFA">
                          <w:rPr>
                            <w:rFonts w:ascii="Times New Roman" w:hAnsi="Times New Roman"/>
                            <w:sz w:val="20"/>
                          </w:rPr>
                          <w:t xml:space="preserve">　　　　</w:t>
                        </w:r>
                      </w:p>
                    </w:tc>
                  </w:tr>
                </w:tbl>
                <w:p w:rsidR="00951829" w:rsidRPr="00A92BFA" w:rsidRDefault="00951829">
                  <w:pPr>
                    <w:rPr>
                      <w:rFonts w:ascii="Times New Roman" w:hAnsi="Times New Roman"/>
                      <w:sz w:val="24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</w:t>
                  </w:r>
                  <w:r w:rsidR="00B47F64" w:rsidRPr="00A92BFA">
                    <w:rPr>
                      <w:rFonts w:ascii="Times New Roman" w:hAnsi="Times New Roman"/>
                      <w:kern w:val="0"/>
                      <w:sz w:val="24"/>
                    </w:rPr>
                    <w:t>Dear Center for Ecological Research, Kyoto University</w:t>
                  </w:r>
                  <w:r w:rsidR="00E00F4C">
                    <w:rPr>
                      <w:rFonts w:ascii="Times New Roman" w:hAnsi="Times New Roman"/>
                      <w:kern w:val="0"/>
                      <w:sz w:val="24"/>
                    </w:rPr>
                    <w:t>,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　　　　　　　　　　　　　　　　　　　　　　　　　　　　　　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　　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Affiliation of the </w:t>
                  </w:r>
                  <w:r w:rsidR="003F1AFF">
                    <w:rPr>
                      <w:rFonts w:ascii="Times New Roman" w:hAnsi="Times New Roman"/>
                      <w:sz w:val="20"/>
                      <w:u w:val="single"/>
                    </w:rPr>
                    <w:t xml:space="preserve">principle 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>applicant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　　　　　　　　　　　　　　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</w:t>
                  </w:r>
                  <w:r w:rsidRPr="00A92BFA">
                    <w:rPr>
                      <w:rFonts w:ascii="Times New Roman" w:hAnsi="Times New Roman"/>
                      <w:sz w:val="20"/>
                    </w:rPr>
                    <w:t xml:space="preserve"> </w:t>
                  </w: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</w:t>
                  </w:r>
                  <w:r w:rsidRPr="00A92BFA">
                    <w:rPr>
                      <w:rFonts w:ascii="Times New Roman" w:hAnsi="Times New Roman"/>
                      <w:sz w:val="20"/>
                    </w:rPr>
                    <w:t xml:space="preserve"> 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>Position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</w:t>
                  </w:r>
                  <w:r w:rsidR="003F1AFF">
                    <w:rPr>
                      <w:rFonts w:ascii="Times New Roman" w:hAnsi="Times New Roman"/>
                      <w:sz w:val="20"/>
                      <w:u w:val="single"/>
                    </w:rPr>
                    <w:t>of the principle applicant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　　　　　　　　　　　　　　　　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　　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>Name</w:t>
                  </w:r>
                  <w:r w:rsidR="003F1AFF">
                    <w:rPr>
                      <w:rFonts w:ascii="Times New Roman" w:hAnsi="Times New Roman"/>
                      <w:sz w:val="20"/>
                      <w:u w:val="single"/>
                    </w:rPr>
                    <w:t xml:space="preserve"> of the principle applicant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 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  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　　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>Phone and fax numbers</w:t>
                  </w:r>
                  <w:r w:rsidR="003F1AFF">
                    <w:rPr>
                      <w:rFonts w:ascii="Times New Roman" w:hAnsi="Times New Roman"/>
                      <w:sz w:val="20"/>
                      <w:u w:val="single"/>
                    </w:rPr>
                    <w:t xml:space="preserve"> of the principle applicant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 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</w:rPr>
                    <w:t xml:space="preserve">　　　　　　　　　　　　　　　　</w:t>
                  </w:r>
                  <w:r w:rsidR="00B47F64" w:rsidRPr="00A92BFA">
                    <w:rPr>
                      <w:rFonts w:ascii="Times New Roman" w:hAnsi="Times New Roman"/>
                      <w:sz w:val="20"/>
                      <w:u w:val="single"/>
                    </w:rPr>
                    <w:t>e-mail address</w:t>
                  </w:r>
                  <w:r w:rsidR="003F1AFF" w:rsidRPr="003F1AFF">
                    <w:rPr>
                      <w:rFonts w:ascii="Times New Roman" w:hAnsi="Times New Roman"/>
                      <w:sz w:val="20"/>
                      <w:u w:val="single"/>
                    </w:rPr>
                    <w:t xml:space="preserve"> </w:t>
                  </w:r>
                  <w:r w:rsidR="003F1AFF">
                    <w:rPr>
                      <w:rFonts w:ascii="Times New Roman" w:hAnsi="Times New Roman"/>
                      <w:sz w:val="20"/>
                      <w:u w:val="single"/>
                    </w:rPr>
                    <w:t>of the principle applicant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　　　　　　　　　　　　</w:t>
                  </w:r>
                </w:p>
                <w:p w:rsidR="00951829" w:rsidRPr="00A92BFA" w:rsidRDefault="00951829" w:rsidP="006E5156">
                  <w:pPr>
                    <w:spacing w:line="240" w:lineRule="exact"/>
                    <w:ind w:firstLineChars="100" w:firstLine="210"/>
                    <w:rPr>
                      <w:rFonts w:ascii="Times New Roman" w:hAnsi="Times New Roman"/>
                      <w:kern w:val="0"/>
                    </w:rPr>
                  </w:pPr>
                </w:p>
                <w:p w:rsidR="00DB7DF8" w:rsidRPr="00A92BFA" w:rsidRDefault="0095469F" w:rsidP="00DB7DF8">
                  <w:pPr>
                    <w:spacing w:line="240" w:lineRule="exact"/>
                    <w:rPr>
                      <w:rFonts w:ascii="Times New Roman" w:hAnsi="Times New Roman"/>
                      <w:kern w:val="0"/>
                    </w:rPr>
                  </w:pPr>
                  <w:r>
                    <w:rPr>
                      <w:rFonts w:ascii="Times New Roman" w:hAnsi="Times New Roman"/>
                      <w:kern w:val="0"/>
                    </w:rPr>
                    <w:t xml:space="preserve">The </w:t>
                  </w:r>
                  <w:r w:rsidR="003F1AFF">
                    <w:rPr>
                      <w:rFonts w:ascii="Times New Roman" w:hAnsi="Times New Roman"/>
                      <w:kern w:val="0"/>
                    </w:rPr>
                    <w:t xml:space="preserve">principle </w:t>
                  </w:r>
                  <w:r>
                    <w:rPr>
                      <w:rFonts w:ascii="Times New Roman" w:hAnsi="Times New Roman"/>
                      <w:kern w:val="0"/>
                    </w:rPr>
                    <w:t>applicant</w:t>
                  </w:r>
                  <w:r w:rsidR="003F1AFF">
                    <w:rPr>
                      <w:rFonts w:ascii="Times New Roman" w:hAnsi="Times New Roman"/>
                      <w:kern w:val="0"/>
                    </w:rPr>
                    <w:t xml:space="preserve"> and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 xml:space="preserve">associated </w:t>
                  </w:r>
                  <w:r w:rsidR="00E645B8">
                    <w:rPr>
                      <w:rFonts w:ascii="Times New Roman" w:hAnsi="Times New Roman"/>
                      <w:kern w:val="0"/>
                    </w:rPr>
                    <w:t>collaborators</w:t>
                  </w:r>
                  <w:r>
                    <w:rPr>
                      <w:rFonts w:ascii="Times New Roman" w:hAnsi="Times New Roman"/>
                      <w:kern w:val="0"/>
                    </w:rPr>
                    <w:t xml:space="preserve"> </w:t>
                  </w:r>
                  <w:r w:rsidR="007877F0">
                    <w:rPr>
                      <w:rFonts w:ascii="Times New Roman" w:hAnsi="Times New Roman"/>
                      <w:kern w:val="0"/>
                    </w:rPr>
                    <w:t>(</w:t>
                  </w:r>
                  <w:r w:rsidR="003F1AFF">
                    <w:rPr>
                      <w:rFonts w:ascii="Times New Roman" w:hAnsi="Times New Roman"/>
                      <w:kern w:val="0"/>
                    </w:rPr>
                    <w:t xml:space="preserve">defined as the research group herein) </w:t>
                  </w:r>
                  <w:r>
                    <w:rPr>
                      <w:rFonts w:ascii="Times New Roman" w:hAnsi="Times New Roman"/>
                      <w:kern w:val="0"/>
                    </w:rPr>
                    <w:t>will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>carry out a c</w:t>
                  </w:r>
                  <w:r w:rsidR="00C4105D" w:rsidRPr="00A92BFA">
                    <w:rPr>
                      <w:rFonts w:ascii="Times New Roman" w:hAnsi="Times New Roman"/>
                      <w:kern w:val="0"/>
                    </w:rPr>
                    <w:t xml:space="preserve">ooperative research project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>at</w:t>
                  </w:r>
                  <w:r w:rsidR="00E00F4C" w:rsidRPr="00A92BFA">
                    <w:rPr>
                      <w:rFonts w:ascii="Times New Roman" w:hAnsi="Times New Roman"/>
                      <w:kern w:val="0"/>
                    </w:rPr>
                    <w:t xml:space="preserve"> </w:t>
                  </w:r>
                  <w:r w:rsidR="00C4105D" w:rsidRPr="00A92BFA">
                    <w:rPr>
                      <w:rFonts w:ascii="Times New Roman" w:hAnsi="Times New Roman"/>
                      <w:kern w:val="0"/>
                    </w:rPr>
                    <w:t xml:space="preserve">the 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>Joint-Usage/Research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 xml:space="preserve"> Center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 in CER</w:t>
                  </w:r>
                  <w:r w:rsidR="00C4105D" w:rsidRPr="00A92BFA">
                    <w:rPr>
                      <w:rFonts w:ascii="Times New Roman" w:hAnsi="Times New Roman"/>
                      <w:kern w:val="0"/>
                    </w:rPr>
                    <w:t xml:space="preserve"> below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 xml:space="preserve">; </w:t>
                  </w:r>
                  <w:r>
                    <w:rPr>
                      <w:rFonts w:ascii="Times New Roman" w:hAnsi="Times New Roman"/>
                      <w:kern w:val="0"/>
                    </w:rPr>
                    <w:t>the research group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 xml:space="preserve">will 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observe the rules explicitly stated in this document as well as the </w:t>
                  </w:r>
                  <w:r>
                    <w:rPr>
                      <w:rFonts w:ascii="Times New Roman" w:hAnsi="Times New Roman"/>
                      <w:kern w:val="0"/>
                    </w:rPr>
                    <w:t>rules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 communicated from the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>ir</w:t>
                  </w:r>
                  <w:r w:rsidR="002E0B06" w:rsidRPr="00A92BFA">
                    <w:rPr>
                      <w:rFonts w:ascii="Times New Roman" w:hAnsi="Times New Roman"/>
                      <w:kern w:val="0"/>
                    </w:rPr>
                    <w:t xml:space="preserve"> counterpart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>at the</w:t>
                  </w:r>
                  <w:r w:rsidR="002E0B06" w:rsidRPr="00A92BFA">
                    <w:rPr>
                      <w:rFonts w:ascii="Times New Roman" w:hAnsi="Times New Roman"/>
                      <w:kern w:val="0"/>
                    </w:rPr>
                    <w:t xml:space="preserve"> CER.</w:t>
                  </w:r>
                  <w:r w:rsidR="00DB7DF8" w:rsidRPr="00A92BFA">
                    <w:rPr>
                      <w:rFonts w:ascii="Times New Roman" w:hAnsi="Times New Roman"/>
                      <w:kern w:val="0"/>
                    </w:rPr>
                    <w:t xml:space="preserve"> </w:t>
                  </w:r>
                </w:p>
                <w:p w:rsidR="00977EAE" w:rsidRPr="00A92BFA" w:rsidRDefault="003F1AFF" w:rsidP="00977EAE">
                  <w:pPr>
                    <w:spacing w:line="240" w:lineRule="exact"/>
                    <w:rPr>
                      <w:rFonts w:ascii="Times New Roman" w:hAnsi="Times New Roman"/>
                      <w:kern w:val="0"/>
                    </w:rPr>
                  </w:pPr>
                  <w:r>
                    <w:rPr>
                      <w:rFonts w:ascii="Times New Roman" w:hAnsi="Times New Roman" w:hint="eastAsia"/>
                      <w:kern w:val="0"/>
                    </w:rPr>
                    <w:t xml:space="preserve">The member list of the research group is </w:t>
                  </w:r>
                  <w:r w:rsidR="00E00F4C">
                    <w:rPr>
                      <w:rFonts w:ascii="Times New Roman" w:hAnsi="Times New Roman"/>
                      <w:kern w:val="0"/>
                    </w:rPr>
                    <w:t xml:space="preserve">given on </w:t>
                  </w:r>
                  <w:r w:rsidR="00A04E33">
                    <w:rPr>
                      <w:rFonts w:ascii="Times New Roman" w:hAnsi="Times New Roman"/>
                      <w:kern w:val="0"/>
                    </w:rPr>
                    <w:t>the next sheet.</w:t>
                  </w:r>
                </w:p>
                <w:p w:rsidR="00951829" w:rsidRPr="00A92BFA" w:rsidRDefault="00951829" w:rsidP="006E5156">
                  <w:pPr>
                    <w:spacing w:line="240" w:lineRule="exact"/>
                    <w:ind w:firstLineChars="100" w:firstLine="160"/>
                    <w:rPr>
                      <w:rFonts w:ascii="Times New Roman" w:hAnsi="Times New Roman"/>
                      <w:kern w:val="0"/>
                      <w:sz w:val="16"/>
                      <w:szCs w:val="16"/>
                    </w:rPr>
                  </w:pPr>
                </w:p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26"/>
                    <w:gridCol w:w="3118"/>
                    <w:gridCol w:w="1985"/>
                    <w:gridCol w:w="3685"/>
                  </w:tblGrid>
                  <w:tr w:rsidR="00951829" w:rsidRPr="00A92BFA" w:rsidTr="006E5156">
                    <w:trPr>
                      <w:trHeight w:val="570"/>
                    </w:trPr>
                    <w:tc>
                      <w:tcPr>
                        <w:tcW w:w="1526" w:type="dxa"/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Principal Investigator; Name</w:t>
                        </w:r>
                      </w:p>
                    </w:tc>
                    <w:tc>
                      <w:tcPr>
                        <w:tcW w:w="3118" w:type="dxa"/>
                      </w:tcPr>
                      <w:p w:rsidR="00951829" w:rsidRPr="00A92BFA" w:rsidRDefault="00951829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</w:p>
                    </w:tc>
                    <w:tc>
                      <w:tcPr>
                        <w:tcW w:w="1985" w:type="dxa"/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Principal Investigator;</w:t>
                        </w:r>
                      </w:p>
                      <w:p w:rsidR="00A92BFA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Affiliation and job title</w:t>
                        </w:r>
                      </w:p>
                    </w:tc>
                    <w:tc>
                      <w:tcPr>
                        <w:tcW w:w="3685" w:type="dxa"/>
                      </w:tcPr>
                      <w:p w:rsidR="00951829" w:rsidRPr="00A92BFA" w:rsidRDefault="00951829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</w:p>
                      <w:p w:rsidR="00951829" w:rsidRPr="00A92BFA" w:rsidRDefault="00951829" w:rsidP="006E5156">
                        <w:pPr>
                          <w:spacing w:line="0" w:lineRule="atLeast"/>
                          <w:jc w:val="lef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</w:p>
                    </w:tc>
                  </w:tr>
                  <w:tr w:rsidR="00951829" w:rsidRPr="00A92BFA" w:rsidTr="006E5156">
                    <w:trPr>
                      <w:trHeight w:val="692"/>
                    </w:trPr>
                    <w:tc>
                      <w:tcPr>
                        <w:tcW w:w="1526" w:type="dxa"/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Title of the study</w:t>
                        </w:r>
                      </w:p>
                    </w:tc>
                    <w:tc>
                      <w:tcPr>
                        <w:tcW w:w="8788" w:type="dxa"/>
                        <w:gridSpan w:val="3"/>
                      </w:tcPr>
                      <w:p w:rsidR="00951829" w:rsidRPr="00A92BFA" w:rsidRDefault="00951829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</w:p>
                    </w:tc>
                  </w:tr>
                  <w:tr w:rsidR="00951829" w:rsidRPr="00A92BFA" w:rsidTr="006E5156">
                    <w:trPr>
                      <w:trHeight w:val="264"/>
                    </w:trPr>
                    <w:tc>
                      <w:tcPr>
                        <w:tcW w:w="1526" w:type="dxa"/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Study period</w:t>
                        </w:r>
                      </w:p>
                    </w:tc>
                    <w:tc>
                      <w:tcPr>
                        <w:tcW w:w="8788" w:type="dxa"/>
                        <w:gridSpan w:val="3"/>
                      </w:tcPr>
                      <w:p w:rsidR="00951829" w:rsidRPr="00A92BFA" w:rsidRDefault="00951829" w:rsidP="003F1AFF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hAnsi="Times New Roman"/>
                            <w:b/>
                            <w:bCs/>
                            <w:sz w:val="20"/>
                          </w:rPr>
                          <w:t xml:space="preserve">　　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20   /     /  </w:t>
                        </w:r>
                        <w:r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　　～　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20   /     /  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　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       </w:t>
                        </w:r>
                        <w:r w:rsidR="005E7279">
                          <w:rPr>
                            <w:rFonts w:ascii="Times New Roman" w:hAnsi="Times New Roman"/>
                            <w:bCs/>
                            <w:sz w:val="20"/>
                          </w:rPr>
                          <w:t>(e.g. 201</w:t>
                        </w:r>
                        <w:r w:rsidR="003F1AFF">
                          <w:rPr>
                            <w:rFonts w:ascii="Times New Roman" w:hAnsi="Times New Roman"/>
                            <w:bCs/>
                            <w:sz w:val="20"/>
                          </w:rPr>
                          <w:t>9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 xml:space="preserve">/04/01 ~ </w:t>
                        </w:r>
                        <w:r w:rsidR="003F1AFF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>20</w:t>
                        </w:r>
                        <w:r w:rsidR="003F1AFF">
                          <w:rPr>
                            <w:rFonts w:ascii="Times New Roman" w:hAnsi="Times New Roman"/>
                            <w:bCs/>
                            <w:sz w:val="20"/>
                          </w:rPr>
                          <w:t>20</w:t>
                        </w:r>
                        <w:r w:rsidR="00A92BFA" w:rsidRPr="00A92BFA">
                          <w:rPr>
                            <w:rFonts w:ascii="Times New Roman" w:hAnsi="Times New Roman"/>
                            <w:bCs/>
                            <w:sz w:val="20"/>
                          </w:rPr>
                          <w:t>/03/31)</w:t>
                        </w:r>
                      </w:p>
                    </w:tc>
                  </w:tr>
                  <w:tr w:rsidR="00951829" w:rsidRPr="00A92BFA" w:rsidTr="006E5156">
                    <w:trPr>
                      <w:trHeight w:val="127"/>
                    </w:trPr>
                    <w:tc>
                      <w:tcPr>
                        <w:tcW w:w="1526" w:type="dxa"/>
                        <w:tcBorders>
                          <w:bottom w:val="single" w:sz="8" w:space="0" w:color="auto"/>
                        </w:tcBorders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Principle Investigator</w:t>
                        </w: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br/>
                          <w:t>Contact information</w:t>
                        </w:r>
                      </w:p>
                    </w:tc>
                    <w:tc>
                      <w:tcPr>
                        <w:tcW w:w="8788" w:type="dxa"/>
                        <w:gridSpan w:val="3"/>
                        <w:tcBorders>
                          <w:bottom w:val="single" w:sz="8" w:space="0" w:color="auto"/>
                        </w:tcBorders>
                      </w:tcPr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Address of the affiliation:</w:t>
                        </w:r>
                      </w:p>
                      <w:p w:rsidR="00951829" w:rsidRPr="00A92BFA" w:rsidRDefault="00951829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</w:p>
                      <w:p w:rsidR="00951829" w:rsidRPr="00A92BFA" w:rsidRDefault="00A92BFA" w:rsidP="006E5156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Phon</w:t>
                        </w:r>
                        <w:r w:rsidR="0095469F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e number</w:t>
                        </w: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:</w:t>
                        </w:r>
                      </w:p>
                      <w:p w:rsidR="00951829" w:rsidRPr="00A92BFA" w:rsidRDefault="00A92BFA" w:rsidP="00A92BFA">
                        <w:pPr>
                          <w:spacing w:line="0" w:lineRule="atLeast"/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</w:pPr>
                        <w:r w:rsidRPr="00A92BFA">
                          <w:rPr>
                            <w:rFonts w:ascii="Times New Roman" w:eastAsia="ＭＳ ゴシック" w:hAnsi="Times New Roman"/>
                            <w:sz w:val="18"/>
                            <w:szCs w:val="20"/>
                          </w:rPr>
                          <w:t>e-mail address:</w:t>
                        </w:r>
                      </w:p>
                    </w:tc>
                  </w:tr>
                </w:tbl>
                <w:p w:rsidR="00951829" w:rsidRPr="00A92BFA" w:rsidRDefault="00951829" w:rsidP="00951829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jc w:val="left"/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</w:pPr>
                </w:p>
                <w:p w:rsidR="002E0B06" w:rsidRPr="00A92BFA" w:rsidRDefault="00951829" w:rsidP="00046946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ind w:left="180" w:hangingChars="100" w:hanging="180"/>
                    <w:jc w:val="left"/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1. </w:t>
                  </w:r>
                  <w:r w:rsidR="00DA53B4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The assignment of intellectual property rights</w:t>
                  </w:r>
                  <w:r w:rsidR="002E0B06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in </w:t>
                  </w:r>
                  <w:r w:rsidR="00C4105D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the Cooperative research project </w:t>
                  </w:r>
                  <w:r w:rsidR="002E0B06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is under Kyoto University Intellectual Property Policy</w:t>
                  </w:r>
                  <w:r w:rsidR="00C4105D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; </w:t>
                  </w:r>
                  <w:r w:rsidR="00E645B8" w:rsidRPr="00E645B8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http://www.uji.kyoto-u.ac.jp/06fund/data/policy_chiteki.pdf</w:t>
                  </w:r>
                </w:p>
                <w:p w:rsidR="00951829" w:rsidRPr="00A92BFA" w:rsidRDefault="00951829" w:rsidP="00046946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ind w:firstLineChars="100" w:firstLine="180"/>
                    <w:jc w:val="left"/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FAQ</w:t>
                  </w: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：</w:t>
                  </w:r>
                  <w:r w:rsidR="00E645B8" w:rsidRPr="00E645B8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https://www.saci.kyoto-u.ac.jp/ip/faq/</w:t>
                  </w:r>
                </w:p>
                <w:p w:rsidR="00951829" w:rsidRPr="00A92BFA" w:rsidRDefault="00951829" w:rsidP="00046946">
                  <w:pPr>
                    <w:adjustRightInd w:val="0"/>
                    <w:snapToGrid w:val="0"/>
                    <w:spacing w:line="180" w:lineRule="exact"/>
                    <w:ind w:left="180" w:hangingChars="100" w:hanging="180"/>
                    <w:jc w:val="left"/>
                    <w:rPr>
                      <w:rFonts w:ascii="Times New Roman" w:hAnsi="Times New Roman"/>
                      <w:sz w:val="18"/>
                      <w:szCs w:val="21"/>
                    </w:rPr>
                  </w:pPr>
                  <w:r w:rsidRPr="00A92BFA">
                    <w:rPr>
                      <w:rFonts w:ascii="Times New Roman" w:hAnsi="Times New Roman"/>
                      <w:sz w:val="18"/>
                      <w:szCs w:val="21"/>
                    </w:rPr>
                    <w:t xml:space="preserve">2. </w:t>
                  </w:r>
                  <w:r w:rsidR="002E0B06" w:rsidRPr="00A92BFA">
                    <w:rPr>
                      <w:rFonts w:ascii="Times New Roman" w:hAnsi="Times New Roman"/>
                      <w:sz w:val="18"/>
                      <w:szCs w:val="21"/>
                    </w:rPr>
                    <w:t>If facilities</w:t>
                  </w:r>
                  <w:r w:rsidR="00E00F4C">
                    <w:rPr>
                      <w:rFonts w:ascii="Times New Roman" w:hAnsi="Times New Roman"/>
                      <w:sz w:val="18"/>
                      <w:szCs w:val="21"/>
                    </w:rPr>
                    <w:t xml:space="preserve"> </w:t>
                  </w:r>
                  <w:r w:rsidR="00E82031">
                    <w:rPr>
                      <w:rFonts w:ascii="Times New Roman" w:hAnsi="Times New Roman"/>
                      <w:sz w:val="18"/>
                      <w:szCs w:val="21"/>
                    </w:rPr>
                    <w:t>including specimen and database</w:t>
                  </w:r>
                  <w:r w:rsidR="00E00F4C">
                    <w:rPr>
                      <w:rFonts w:ascii="Times New Roman" w:hAnsi="Times New Roman"/>
                      <w:sz w:val="18"/>
                      <w:szCs w:val="21"/>
                    </w:rPr>
                    <w:t xml:space="preserve"> are damaged through </w:t>
                  </w:r>
                  <w:r w:rsidR="002E0B06" w:rsidRPr="00A92BFA">
                    <w:rPr>
                      <w:rFonts w:ascii="Times New Roman" w:hAnsi="Times New Roman"/>
                      <w:sz w:val="18"/>
                      <w:szCs w:val="21"/>
                    </w:rPr>
                    <w:t xml:space="preserve">negligence of the user, the users </w:t>
                  </w:r>
                  <w:r w:rsidR="00E00F4C">
                    <w:rPr>
                      <w:rFonts w:ascii="Times New Roman" w:hAnsi="Times New Roman"/>
                      <w:sz w:val="18"/>
                      <w:szCs w:val="21"/>
                    </w:rPr>
                    <w:t xml:space="preserve">will </w:t>
                  </w:r>
                  <w:r w:rsidR="002E0B06" w:rsidRPr="00A92BFA">
                    <w:rPr>
                      <w:rFonts w:ascii="Times New Roman" w:hAnsi="Times New Roman"/>
                      <w:sz w:val="18"/>
                      <w:szCs w:val="21"/>
                    </w:rPr>
                    <w:t xml:space="preserve">be asked to restore the damaged facilities to their original state. </w:t>
                  </w:r>
                </w:p>
                <w:p w:rsidR="00C4105D" w:rsidRPr="00A92BFA" w:rsidRDefault="00951829" w:rsidP="00384965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ind w:left="540" w:hangingChars="300" w:hanging="540"/>
                    <w:jc w:val="left"/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3.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When the user</w:t>
                  </w:r>
                  <w:r w:rsidR="00202C6A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is</w:t>
                  </w:r>
                  <w:r w:rsidR="00202C6A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 not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covered by workers' compensation insurance for job-related accidents, she/he must have </w:t>
                  </w:r>
                  <w:r w:rsidR="00E00F4C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either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Personal </w:t>
                  </w:r>
                </w:p>
                <w:p w:rsidR="00C4105D" w:rsidRPr="00A92BFA" w:rsidRDefault="00384965" w:rsidP="00046946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ind w:leftChars="100" w:left="570" w:hangingChars="200" w:hanging="360"/>
                    <w:jc w:val="left"/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Accident Insurance for Students Pursuing Education and Research or </w:t>
                  </w:r>
                  <w:r w:rsidR="00C4105D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adequate </w:t>
                  </w: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insurance that can cover the activity </w:t>
                  </w:r>
                </w:p>
                <w:p w:rsidR="00951829" w:rsidRPr="00A92BFA" w:rsidRDefault="00C4105D" w:rsidP="00046946">
                  <w:pPr>
                    <w:autoSpaceDE w:val="0"/>
                    <w:autoSpaceDN w:val="0"/>
                    <w:adjustRightInd w:val="0"/>
                    <w:snapToGrid w:val="0"/>
                    <w:spacing w:line="180" w:lineRule="exact"/>
                    <w:ind w:leftChars="100" w:left="570" w:hangingChars="200" w:hanging="360"/>
                    <w:jc w:val="left"/>
                    <w:rPr>
                      <w:rFonts w:ascii="Times New Roman" w:hAnsi="Times New Roman"/>
                      <w:b/>
                      <w:bCs/>
                      <w:sz w:val="20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fully 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in the Joint Usage/Research Center program</w:t>
                  </w:r>
                  <w:r w:rsidR="0024793D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 before the </w:t>
                  </w:r>
                  <w:r w:rsidR="00E00F4C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c</w:t>
                  </w:r>
                  <w:r w:rsidR="0024793D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ooperative research project </w:t>
                  </w:r>
                  <w:r w:rsidR="00E00F4C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can begin</w:t>
                  </w:r>
                  <w:r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>.</w:t>
                  </w:r>
                  <w:r w:rsidR="00384965" w:rsidRPr="00A92BFA">
                    <w:rPr>
                      <w:rFonts w:ascii="Times New Roman" w:hAnsi="Times New Roman"/>
                      <w:kern w:val="0"/>
                      <w:sz w:val="18"/>
                      <w:szCs w:val="21"/>
                    </w:rPr>
                    <w:t xml:space="preserve"> 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  <w:kern w:val="0"/>
                    </w:rPr>
                  </w:pPr>
                </w:p>
                <w:p w:rsidR="00951829" w:rsidRPr="00A92BFA" w:rsidRDefault="00C4105D">
                  <w:pPr>
                    <w:rPr>
                      <w:rFonts w:ascii="Times New Roman" w:hAnsi="Times New Roman"/>
                      <w:kern w:val="0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</w:rPr>
                    <w:t xml:space="preserve">We accept the activities of the applicant </w:t>
                  </w:r>
                  <w:r w:rsidR="00B93B79">
                    <w:rPr>
                      <w:rFonts w:ascii="Times New Roman" w:hAnsi="Times New Roman"/>
                      <w:kern w:val="0"/>
                    </w:rPr>
                    <w:t>at</w:t>
                  </w:r>
                  <w:r w:rsidRPr="00A92BFA">
                    <w:rPr>
                      <w:rFonts w:ascii="Times New Roman" w:hAnsi="Times New Roman"/>
                      <w:kern w:val="0"/>
                    </w:rPr>
                    <w:t xml:space="preserve"> CER in the </w:t>
                  </w:r>
                  <w:r w:rsidR="00B93B79">
                    <w:rPr>
                      <w:rFonts w:ascii="Times New Roman" w:hAnsi="Times New Roman"/>
                      <w:kern w:val="0"/>
                    </w:rPr>
                    <w:t>c</w:t>
                  </w:r>
                  <w:r w:rsidRPr="00A92BFA">
                    <w:rPr>
                      <w:rFonts w:ascii="Times New Roman" w:hAnsi="Times New Roman"/>
                      <w:kern w:val="0"/>
                    </w:rPr>
                    <w:t xml:space="preserve">ooperative </w:t>
                  </w:r>
                  <w:r w:rsidR="009A1FCE" w:rsidRPr="00A92BFA">
                    <w:rPr>
                      <w:rFonts w:ascii="Times New Roman" w:hAnsi="Times New Roman"/>
                      <w:kern w:val="0"/>
                    </w:rPr>
                    <w:t>research</w:t>
                  </w:r>
                  <w:r w:rsidRPr="00A92BFA">
                    <w:rPr>
                      <w:rFonts w:ascii="Times New Roman" w:hAnsi="Times New Roman"/>
                      <w:kern w:val="0"/>
                    </w:rPr>
                    <w:t xml:space="preserve"> project.</w:t>
                  </w:r>
                </w:p>
                <w:p w:rsidR="00951829" w:rsidRPr="00A92BFA" w:rsidRDefault="00951829">
                  <w:pPr>
                    <w:rPr>
                      <w:rFonts w:ascii="Times New Roman" w:hAnsi="Times New Roman"/>
                    </w:rPr>
                  </w:pPr>
                </w:p>
                <w:p w:rsidR="00951829" w:rsidRPr="00A92BFA" w:rsidRDefault="00951829">
                  <w:pPr>
                    <w:rPr>
                      <w:rFonts w:ascii="Times New Roman" w:hAnsi="Times New Roman"/>
                    </w:rPr>
                  </w:pPr>
                </w:p>
                <w:p w:rsidR="00951829" w:rsidRPr="00A92BFA" w:rsidRDefault="00C4105D">
                  <w:pPr>
                    <w:ind w:firstLineChars="200" w:firstLine="420"/>
                    <w:rPr>
                      <w:rFonts w:ascii="Times New Roman" w:hAnsi="Times New Roman"/>
                      <w:kern w:val="0"/>
                    </w:rPr>
                  </w:pPr>
                  <w:r w:rsidRPr="00A92BFA">
                    <w:rPr>
                      <w:rFonts w:ascii="Times New Roman" w:hAnsi="Times New Roman"/>
                      <w:kern w:val="0"/>
                    </w:rPr>
                    <w:t xml:space="preserve">Department head of the </w:t>
                  </w:r>
                  <w:r w:rsidR="001D0970">
                    <w:rPr>
                      <w:rFonts w:ascii="Times New Roman" w:hAnsi="Times New Roman"/>
                      <w:kern w:val="0"/>
                    </w:rPr>
                    <w:t xml:space="preserve">principal </w:t>
                  </w:r>
                  <w:r w:rsidRPr="00A92BFA">
                    <w:rPr>
                      <w:rFonts w:ascii="Times New Roman" w:hAnsi="Times New Roman"/>
                      <w:kern w:val="0"/>
                    </w:rPr>
                    <w:t>applicant</w:t>
                  </w:r>
                </w:p>
                <w:p w:rsidR="009A1FCE" w:rsidRPr="00A92BFA" w:rsidRDefault="009A1FCE" w:rsidP="009A1FCE">
                  <w:pPr>
                    <w:ind w:firstLineChars="200" w:firstLine="400"/>
                    <w:rPr>
                      <w:rFonts w:ascii="Times New Roman" w:hAnsi="Times New Roman"/>
                      <w:sz w:val="20"/>
                      <w:u w:val="single"/>
                    </w:rPr>
                  </w:pPr>
                  <w:r>
                    <w:rPr>
                      <w:rFonts w:ascii="Times New Roman" w:hAnsi="Times New Roman"/>
                      <w:sz w:val="20"/>
                      <w:u w:val="single"/>
                    </w:rPr>
                    <w:t>Date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: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</w:t>
                  </w:r>
                  <w:r w:rsidRPr="00A92BFA">
                    <w:rPr>
                      <w:rFonts w:ascii="Times New Roman" w:hAnsi="Times New Roman"/>
                      <w:szCs w:val="18"/>
                      <w:u w:val="single"/>
                    </w:rPr>
                    <w:t xml:space="preserve">                                 </w:t>
                  </w:r>
                  <w:r>
                    <w:rPr>
                      <w:rFonts w:ascii="Times New Roman" w:hAnsi="Times New Roman"/>
                      <w:szCs w:val="18"/>
                      <w:u w:val="single"/>
                    </w:rPr>
                    <w:t xml:space="preserve">      </w:t>
                  </w:r>
                  <w:r w:rsidRPr="00A92BFA">
                    <w:rPr>
                      <w:rFonts w:ascii="Times New Roman" w:hAnsi="Times New Roman"/>
                      <w:szCs w:val="18"/>
                      <w:u w:val="single"/>
                    </w:rPr>
                    <w:t xml:space="preserve">     </w:t>
                  </w:r>
                </w:p>
                <w:p w:rsidR="00121D50" w:rsidRPr="00A92BFA" w:rsidRDefault="00121D50" w:rsidP="00121D50">
                  <w:pPr>
                    <w:ind w:firstLineChars="200" w:firstLine="400"/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>Job Title: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　　　　　　　　　　　　　　</w:t>
                  </w:r>
                  <w:r>
                    <w:rPr>
                      <w:rFonts w:ascii="Times New Roman" w:hAnsi="Times New Roman"/>
                      <w:sz w:val="20"/>
                      <w:u w:val="single"/>
                    </w:rPr>
                    <w:t xml:space="preserve">  </w:t>
                  </w:r>
                </w:p>
                <w:p w:rsidR="00C4105D" w:rsidRPr="00A92BFA" w:rsidRDefault="009A1FCE" w:rsidP="00C4105D">
                  <w:pPr>
                    <w:ind w:firstLineChars="200" w:firstLine="400"/>
                    <w:rPr>
                      <w:rFonts w:ascii="Times New Roman" w:hAnsi="Times New Roman"/>
                      <w:sz w:val="20"/>
                      <w:u w:val="single"/>
                    </w:rPr>
                  </w:pPr>
                  <w:r>
                    <w:rPr>
                      <w:rFonts w:ascii="Times New Roman" w:hAnsi="Times New Roman"/>
                      <w:sz w:val="20"/>
                      <w:u w:val="single"/>
                    </w:rPr>
                    <w:t>Name</w:t>
                  </w:r>
                  <w:r w:rsidR="00C4105D"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 (Print) :</w:t>
                  </w:r>
                  <w:r w:rsidR="00C4105D"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</w:t>
                  </w:r>
                  <w:r w:rsidR="00C4105D" w:rsidRPr="00A92BFA">
                    <w:rPr>
                      <w:rFonts w:ascii="Times New Roman" w:hAnsi="Times New Roman"/>
                      <w:szCs w:val="18"/>
                      <w:u w:val="single"/>
                    </w:rPr>
                    <w:t xml:space="preserve">                                      </w:t>
                  </w:r>
                </w:p>
                <w:p w:rsidR="00C4105D" w:rsidRPr="00A92BFA" w:rsidRDefault="00C4105D" w:rsidP="00C4105D">
                  <w:pPr>
                    <w:ind w:firstLineChars="200" w:firstLine="400"/>
                    <w:rPr>
                      <w:rFonts w:ascii="Times New Roman" w:hAnsi="Times New Roman"/>
                      <w:sz w:val="20"/>
                      <w:u w:val="single"/>
                    </w:rPr>
                  </w:pP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>Signature:</w:t>
                  </w:r>
                  <w:r w:rsidRPr="00A92BFA">
                    <w:rPr>
                      <w:rFonts w:ascii="Times New Roman" w:hAnsi="Times New Roman"/>
                      <w:sz w:val="20"/>
                      <w:u w:val="single"/>
                    </w:rPr>
                    <w:t xml:space="preserve">　　　　　　　　　　　　　　　　　　　　　　　　　</w:t>
                  </w:r>
                  <w:r w:rsidR="009A1FCE">
                    <w:rPr>
                      <w:rFonts w:ascii="Times New Roman" w:hAnsi="Times New Roman"/>
                      <w:sz w:val="20"/>
                      <w:u w:val="single"/>
                    </w:rPr>
                    <w:t xml:space="preserve"> </w:t>
                  </w:r>
                </w:p>
                <w:p w:rsidR="00C4105D" w:rsidRPr="00A92BFA" w:rsidRDefault="00C4105D">
                  <w:pPr>
                    <w:ind w:firstLineChars="200" w:firstLine="420"/>
                    <w:rPr>
                      <w:rFonts w:ascii="Times New Roman" w:hAnsi="Times New Roman"/>
                      <w:kern w:val="0"/>
                    </w:rPr>
                  </w:pPr>
                </w:p>
                <w:p w:rsidR="00C4105D" w:rsidRDefault="00C4105D">
                  <w:pPr>
                    <w:ind w:firstLineChars="200" w:firstLine="420"/>
                    <w:rPr>
                      <w:rFonts w:ascii="Times New Roman" w:hAnsi="Times New Roman"/>
                    </w:rPr>
                  </w:pPr>
                </w:p>
                <w:p w:rsidR="00FA12EB" w:rsidRDefault="00FA12EB">
                  <w:pPr>
                    <w:ind w:firstLineChars="200" w:firstLine="420"/>
                    <w:rPr>
                      <w:rFonts w:ascii="Times New Roman" w:hAnsi="Times New Roman"/>
                    </w:rPr>
                  </w:pPr>
                </w:p>
                <w:p w:rsidR="00FA12EB" w:rsidRPr="00A92BFA" w:rsidRDefault="00FA12EB">
                  <w:pPr>
                    <w:ind w:firstLineChars="200" w:firstLine="420"/>
                    <w:rPr>
                      <w:rFonts w:ascii="Times New Roman" w:hAnsi="Times New Roman" w:hint="eastAsia"/>
                    </w:rPr>
                  </w:pPr>
                </w:p>
              </w:txbxContent>
            </v:textbox>
          </v:shape>
        </w:pict>
      </w:r>
      <w:r w:rsidR="006A5E94" w:rsidRPr="00A51250">
        <w:rPr>
          <w:rFonts w:ascii="Times New Roman" w:hAnsi="Times New Roman"/>
          <w:noProof/>
        </w:rPr>
        <w:pict>
          <v:rect id="_x0000_s1083" style="position:absolute;left:0;text-align:left;margin-left:-48.25pt;margin-top:-59.65pt;width:117.7pt;height:27pt;z-index:2" stroked="f">
            <v:textbox>
              <w:txbxContent>
                <w:p w:rsidR="00951829" w:rsidRPr="000928A5" w:rsidRDefault="00122283">
                  <w:pPr>
                    <w:rPr>
                      <w:rFonts w:ascii="ＭＳ ゴシック" w:eastAsia="ＭＳ ゴシック" w:hAnsi="ＭＳ ゴシック" w:hint="eastAsia"/>
                    </w:rPr>
                  </w:pPr>
                  <w:r>
                    <w:rPr>
                      <w:rFonts w:ascii="ＭＳ ゴシック" w:eastAsia="ＭＳ ゴシック" w:hAnsi="ＭＳ ゴシック" w:hint="eastAsia"/>
                    </w:rPr>
                    <w:t>Form</w:t>
                  </w:r>
                  <w:r w:rsidR="00951829" w:rsidRPr="000928A5">
                    <w:rPr>
                      <w:rFonts w:ascii="ＭＳ ゴシック" w:eastAsia="ＭＳ ゴシック" w:hAnsi="ＭＳ ゴシック" w:hint="eastAsia"/>
                    </w:rPr>
                    <w:t xml:space="preserve">　</w:t>
                  </w:r>
                  <w:r w:rsidR="0027661D">
                    <w:rPr>
                      <w:rFonts w:ascii="ＭＳ ゴシック" w:eastAsia="ＭＳ ゴシック" w:hAnsi="ＭＳ ゴシック" w:hint="eastAsia"/>
                    </w:rPr>
                    <w:t>Eng</w:t>
                  </w:r>
                  <w:r w:rsidR="00951829" w:rsidRPr="000928A5">
                    <w:rPr>
                      <w:rFonts w:ascii="ＭＳ ゴシック" w:eastAsia="ＭＳ ゴシック" w:hAnsi="ＭＳ ゴシック" w:hint="eastAsia"/>
                    </w:rPr>
                    <w:t>CR-3</w:t>
                  </w:r>
                </w:p>
              </w:txbxContent>
            </v:textbox>
          </v:rect>
        </w:pict>
      </w: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  <w:sz w:val="18"/>
        </w:rPr>
      </w:pPr>
    </w:p>
    <w:p w:rsidR="005846B9" w:rsidRPr="00A51250" w:rsidRDefault="005846B9">
      <w:pPr>
        <w:rPr>
          <w:rFonts w:ascii="Times New Roman" w:hAnsi="Times New Roman"/>
          <w:sz w:val="18"/>
        </w:rPr>
      </w:pP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</w:rPr>
      </w:pPr>
    </w:p>
    <w:p w:rsidR="005846B9" w:rsidRPr="00A51250" w:rsidRDefault="005846B9">
      <w:pPr>
        <w:rPr>
          <w:rFonts w:ascii="Times New Roman" w:hAnsi="Times New Roman"/>
          <w:sz w:val="20"/>
        </w:rPr>
      </w:pPr>
      <w:r w:rsidRPr="00A51250">
        <w:rPr>
          <w:rFonts w:ascii="Times New Roman" w:hAnsi="Times New Roman"/>
          <w:sz w:val="20"/>
        </w:rPr>
        <w:t>注）</w:t>
      </w:r>
      <w:r w:rsidRPr="00A51250">
        <w:rPr>
          <w:rFonts w:ascii="Times New Roman" w:hAnsi="Times New Roman"/>
          <w:spacing w:val="2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A51250">
        <w:rPr>
          <w:rFonts w:ascii="Times New Roman" w:hAnsi="Times New Roman"/>
          <w:spacing w:val="-28"/>
          <w:w w:val="94"/>
          <w:kern w:val="0"/>
          <w:sz w:val="20"/>
          <w:fitText w:val="5684" w:id="-1537985280"/>
        </w:rPr>
        <w:t>。</w:t>
      </w:r>
    </w:p>
    <w:p w:rsidR="005846B9" w:rsidRPr="00A51250" w:rsidRDefault="005846B9">
      <w:pPr>
        <w:rPr>
          <w:rFonts w:ascii="Times New Roman" w:hAnsi="Times New Roman"/>
        </w:rPr>
      </w:pPr>
    </w:p>
    <w:p w:rsidR="00FA12EB" w:rsidRPr="00A51250" w:rsidRDefault="0089513E" w:rsidP="00D94AC1">
      <w:pPr>
        <w:spacing w:line="0" w:lineRule="atLeast"/>
        <w:rPr>
          <w:rFonts w:ascii="Times New Roman" w:eastAsia="ＭＳ ゴシック" w:hAnsi="Times New Roman"/>
          <w:noProof/>
          <w:color w:val="000000"/>
          <w:szCs w:val="21"/>
        </w:rPr>
      </w:pPr>
      <w:r w:rsidRPr="00A51250">
        <w:rPr>
          <w:rFonts w:ascii="Times New Roman" w:eastAsia="ＭＳ ゴシック" w:hAnsi="Times New Roman"/>
          <w:noProof/>
          <w:color w:val="000000"/>
          <w:szCs w:val="21"/>
        </w:rPr>
        <w:pict>
          <v:rect id="_x0000_s1086" style="position:absolute;left:0;text-align:left;margin-left:316.35pt;margin-top:349.1pt;width:157.8pt;height:106.8pt;z-index:5" strokecolor="#aeaaaa" strokeweight="1.5pt">
            <v:stroke dashstyle="1 1"/>
            <v:textbox inset="5.85pt,.7pt,5.85pt,.7pt">
              <w:txbxContent>
                <w:p w:rsidR="0089513E" w:rsidRDefault="0089513E" w:rsidP="0019583E">
                  <w:pPr>
                    <w:jc w:val="center"/>
                  </w:pPr>
                </w:p>
                <w:p w:rsidR="0089513E" w:rsidRPr="0019583E" w:rsidRDefault="0089513E" w:rsidP="0019583E">
                  <w:pPr>
                    <w:jc w:val="center"/>
                    <w:rPr>
                      <w:color w:val="767171"/>
                    </w:rPr>
                  </w:pPr>
                  <w:r w:rsidRPr="0019583E">
                    <w:rPr>
                      <w:rFonts w:hint="eastAsia"/>
                      <w:color w:val="767171"/>
                    </w:rPr>
                    <w:t xml:space="preserve">Official stamp of </w:t>
                  </w:r>
                  <w:r w:rsidRPr="0019583E">
                    <w:rPr>
                      <w:color w:val="767171"/>
                    </w:rPr>
                    <w:br/>
                  </w:r>
                  <w:r w:rsidR="00BA3F6C">
                    <w:rPr>
                      <w:rFonts w:hint="eastAsia"/>
                      <w:color w:val="767171"/>
                    </w:rPr>
                    <w:t>the department/institute</w:t>
                  </w:r>
                </w:p>
              </w:txbxContent>
            </v:textbox>
          </v:rect>
        </w:pict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br w:type="page"/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lastRenderedPageBreak/>
        <w:t xml:space="preserve">Research group 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709"/>
        <w:gridCol w:w="709"/>
        <w:gridCol w:w="708"/>
        <w:gridCol w:w="2127"/>
        <w:gridCol w:w="850"/>
        <w:gridCol w:w="992"/>
      </w:tblGrid>
      <w:tr w:rsidR="00FA12EB" w:rsidRPr="00A51250" w:rsidTr="00184E22">
        <w:trPr>
          <w:trHeight w:val="465"/>
        </w:trPr>
        <w:tc>
          <w:tcPr>
            <w:tcW w:w="9180" w:type="dxa"/>
            <w:gridSpan w:val="8"/>
          </w:tcPr>
          <w:p w:rsidR="00FA12EB" w:rsidRPr="00A51250" w:rsidRDefault="004C5D14" w:rsidP="00667E9E">
            <w:pPr>
              <w:spacing w:line="0" w:lineRule="atLeas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The personal information below </w:t>
            </w:r>
            <w:r w:rsidR="00276AC9" w:rsidRPr="00A51250">
              <w:rPr>
                <w:rFonts w:ascii="Times New Roman" w:eastAsia="ＭＳ ゴシック" w:hAnsi="Times New Roman"/>
                <w:sz w:val="18"/>
                <w:szCs w:val="20"/>
              </w:rPr>
              <w:t>will not be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used for any purpose other than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for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official evaluation of</w:t>
            </w:r>
            <w:r w:rsidRPr="00A51250">
              <w:rPr>
                <w:rFonts w:ascii="Times New Roman" w:hAnsi="Times New Roman"/>
              </w:rPr>
              <w:t xml:space="preserve"> </w:t>
            </w:r>
            <w:r w:rsidR="002E16D7" w:rsidRPr="00A51250">
              <w:rPr>
                <w:rFonts w:ascii="Times New Roman" w:hAnsi="Times New Roman"/>
              </w:rPr>
              <w:t xml:space="preserve">the 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>c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ooperative research project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a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Joint Usage/Research Center, Center for Ecological Research.</w:t>
            </w:r>
          </w:p>
        </w:tc>
      </w:tr>
      <w:tr w:rsidR="00FA12EB" w:rsidRPr="00A51250" w:rsidTr="0019583E">
        <w:trPr>
          <w:trHeight w:val="2687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Name</w:t>
            </w: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Affiliation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Departmen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Position</w:t>
            </w:r>
          </w:p>
        </w:tc>
        <w:tc>
          <w:tcPr>
            <w:tcW w:w="709" w:type="dxa"/>
            <w:vAlign w:val="center"/>
          </w:tcPr>
          <w:p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ex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le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female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ge</w:t>
            </w:r>
          </w:p>
          <w:p w:rsidR="002415D6" w:rsidRPr="00A51250" w:rsidRDefault="002415D6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2415D6" w:rsidP="00667E9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1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5 or junior</w:t>
            </w:r>
          </w:p>
          <w:p w:rsidR="002415D6" w:rsidRPr="00A51250" w:rsidRDefault="002415D6" w:rsidP="005D6568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2415D6" w:rsidP="005D6568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2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6 or elder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ationality</w:t>
            </w:r>
            <w:r w:rsidR="00AB731F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Japan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countries 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ffiliation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CER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Kyoto U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 National U in Japan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4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U in Japan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5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rivate U in Japan</w:t>
            </w:r>
          </w:p>
          <w:p w:rsidR="00FA12EB" w:rsidRPr="00A51250" w:rsidRDefault="00FA12EB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6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Inter-</w:t>
            </w:r>
            <w:bookmarkStart w:id="0" w:name="_GoBack"/>
            <w:bookmarkEnd w:id="0"/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University Research Institute Corporation</w:t>
            </w:r>
          </w:p>
          <w:p w:rsidR="00FA12EB" w:rsidRPr="00A51250" w:rsidRDefault="00FA12EB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7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research Institute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8. Private company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9</w:t>
            </w: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．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Research institutes</w:t>
            </w:r>
          </w:p>
          <w:p w:rsidR="00AB731F" w:rsidRPr="00A51250" w:rsidRDefault="00E57F1F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i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n other countries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0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s</w:t>
            </w:r>
          </w:p>
        </w:tc>
        <w:tc>
          <w:tcPr>
            <w:tcW w:w="850" w:type="dxa"/>
          </w:tcPr>
          <w:p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Job status</w:t>
            </w:r>
          </w:p>
          <w:p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AB731F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</w:p>
          <w:p w:rsidR="00FA12EB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Tenured</w:t>
            </w:r>
          </w:p>
          <w:p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:rsidR="00FA12EB" w:rsidRPr="00A51250" w:rsidRDefault="00AB731F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on-tenured</w:t>
            </w:r>
            <w:r w:rsidR="00540CA9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(temporal)</w:t>
            </w:r>
          </w:p>
        </w:tc>
        <w:tc>
          <w:tcPr>
            <w:tcW w:w="992" w:type="dxa"/>
          </w:tcPr>
          <w:p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tudent status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</w:p>
          <w:p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h.D course</w:t>
            </w:r>
          </w:p>
          <w:p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:rsidR="00AB731F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ster course</w:t>
            </w:r>
          </w:p>
          <w:p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</w:t>
            </w:r>
          </w:p>
          <w:p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</w:t>
            </w:r>
          </w:p>
          <w:p w:rsidR="00FA12EB" w:rsidRPr="00A51250" w:rsidRDefault="00AB731F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Unde</w:t>
            </w:r>
            <w:r w:rsidR="009A5BCE" w:rsidRPr="00A51250">
              <w:rPr>
                <w:rFonts w:ascii="Times New Roman" w:eastAsia="ＭＳ ゴシック" w:hAnsi="Times New Roman"/>
                <w:sz w:val="16"/>
                <w:szCs w:val="16"/>
              </w:rPr>
              <w:t>r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grad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:rsidTr="0019583E">
        <w:trPr>
          <w:trHeight w:val="1134"/>
        </w:trPr>
        <w:tc>
          <w:tcPr>
            <w:tcW w:w="1526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</w:tbl>
    <w:p w:rsidR="005846B9" w:rsidRPr="00A51250" w:rsidRDefault="001D504A" w:rsidP="00D94AC1">
      <w:pPr>
        <w:spacing w:line="0" w:lineRule="atLeast"/>
        <w:rPr>
          <w:rFonts w:ascii="Times New Roman" w:eastAsia="ＭＳ ゴシック" w:hAnsi="Times New Roman"/>
          <w:color w:val="000000"/>
          <w:szCs w:val="21"/>
        </w:rPr>
      </w:pPr>
      <w:r w:rsidRPr="00A51250">
        <w:rPr>
          <w:rFonts w:ascii="Times New Roman" w:eastAsia="ＭＳ ゴシック" w:hAnsi="Times New Roman"/>
          <w:noProof/>
          <w:color w:val="000000"/>
          <w:szCs w:val="21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5" type="#_x0000_t202" style="position:absolute;left:0;text-align:left;margin-left:337.95pt;margin-top:374.9pt;width:115.2pt;height:1in;z-index:4;mso-position-horizontal-relative:text;mso-position-vertical-relative:text" stroked="f">
            <v:textbox inset="5.85pt,.7pt,5.85pt,.7pt">
              <w:txbxContent>
                <w:p w:rsidR="001D504A" w:rsidRPr="0019583E" w:rsidRDefault="001D504A">
                  <w:pPr>
                    <w:rPr>
                      <w:color w:val="767171"/>
                    </w:rPr>
                  </w:pPr>
                  <w:r w:rsidRPr="0019583E">
                    <w:rPr>
                      <w:color w:val="767171"/>
                    </w:rPr>
                    <w:t>O</w:t>
                  </w:r>
                  <w:r w:rsidRPr="0019583E">
                    <w:rPr>
                      <w:rFonts w:hint="eastAsia"/>
                      <w:color w:val="767171"/>
                    </w:rPr>
                    <w:t>ffi</w:t>
                  </w:r>
                  <w:r w:rsidRPr="0019583E">
                    <w:rPr>
                      <w:color w:val="767171"/>
                    </w:rPr>
                    <w:t xml:space="preserve">cial stamp </w:t>
                  </w:r>
                  <w:r w:rsidRPr="0019583E">
                    <w:rPr>
                      <w:color w:val="767171"/>
                    </w:rPr>
                    <w:br/>
                    <w:t xml:space="preserve">of the department, </w:t>
                  </w:r>
                  <w:r w:rsidR="00A44A31" w:rsidRPr="00184E22">
                    <w:rPr>
                      <w:color w:val="767171"/>
                    </w:rPr>
                    <w:br/>
                  </w:r>
                  <w:r w:rsidRPr="0019583E">
                    <w:rPr>
                      <w:color w:val="767171"/>
                    </w:rPr>
                    <w:t>if any</w:t>
                  </w:r>
                </w:p>
              </w:txbxContent>
            </v:textbox>
          </v:shape>
        </w:pict>
      </w:r>
      <w:r w:rsidRPr="00A51250">
        <w:rPr>
          <w:rFonts w:ascii="Times New Roman" w:eastAsia="ＭＳ ゴシック" w:hAnsi="Times New Roman"/>
          <w:noProof/>
          <w:color w:val="000000"/>
          <w:szCs w:val="21"/>
        </w:rPr>
        <w:pict>
          <v:rect id="_x0000_s1084" style="position:absolute;left:0;text-align:left;margin-left:325.95pt;margin-top:360.5pt;width:139.2pt;height:96.5pt;z-index:3;mso-position-horizontal-relative:text;mso-position-vertical-relative:text" strokecolor="#aeaaaa" strokeweight="1.5pt">
            <v:stroke dashstyle="1 1"/>
            <v:textbox inset="5.85pt,.7pt,5.85pt,.7pt"/>
          </v:rect>
        </w:pict>
      </w:r>
    </w:p>
    <w:sectPr w:rsidR="005846B9" w:rsidRPr="00A51250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14CE" w:rsidRDefault="002A14CE" w:rsidP="001D2CBE">
      <w:r>
        <w:separator/>
      </w:r>
    </w:p>
  </w:endnote>
  <w:endnote w:type="continuationSeparator" w:id="0">
    <w:p w:rsidR="002A14CE" w:rsidRDefault="002A14CE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14CE" w:rsidRDefault="002A14CE" w:rsidP="001D2CBE">
      <w:r>
        <w:separator/>
      </w:r>
    </w:p>
  </w:footnote>
  <w:footnote w:type="continuationSeparator" w:id="0">
    <w:p w:rsidR="002A14CE" w:rsidRDefault="002A14CE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5EC14C2"/>
    <w:multiLevelType w:val="hybridMultilevel"/>
    <w:tmpl w:val="F300EF7A"/>
    <w:lvl w:ilvl="0" w:tplc="3BEEAC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D236351"/>
    <w:multiLevelType w:val="hybridMultilevel"/>
    <w:tmpl w:val="D5468626"/>
    <w:lvl w:ilvl="0" w:tplc="CAE0A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9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7U0MDeyMDcwMzQzMbVQ0lEKTi0uzszPAykwrAUAIRbVciwAAAA="/>
  </w:docVars>
  <w:rsids>
    <w:rsidRoot w:val="000E2A4A"/>
    <w:rsid w:val="000343A2"/>
    <w:rsid w:val="00046946"/>
    <w:rsid w:val="00067FCF"/>
    <w:rsid w:val="000717B1"/>
    <w:rsid w:val="0007222B"/>
    <w:rsid w:val="000928A5"/>
    <w:rsid w:val="000928BF"/>
    <w:rsid w:val="00097F2E"/>
    <w:rsid w:val="00121D50"/>
    <w:rsid w:val="00122283"/>
    <w:rsid w:val="0017159B"/>
    <w:rsid w:val="00184E22"/>
    <w:rsid w:val="00186950"/>
    <w:rsid w:val="0019583E"/>
    <w:rsid w:val="001D0970"/>
    <w:rsid w:val="001D2CBE"/>
    <w:rsid w:val="001D504A"/>
    <w:rsid w:val="001D62A7"/>
    <w:rsid w:val="00202C6A"/>
    <w:rsid w:val="002415D6"/>
    <w:rsid w:val="0024793D"/>
    <w:rsid w:val="0027661D"/>
    <w:rsid w:val="00276AC9"/>
    <w:rsid w:val="002A14CE"/>
    <w:rsid w:val="002E0B06"/>
    <w:rsid w:val="002E16D7"/>
    <w:rsid w:val="00384965"/>
    <w:rsid w:val="003F1AFF"/>
    <w:rsid w:val="0044588F"/>
    <w:rsid w:val="004636A8"/>
    <w:rsid w:val="004C5D14"/>
    <w:rsid w:val="004E5E50"/>
    <w:rsid w:val="00504B5E"/>
    <w:rsid w:val="00540CA9"/>
    <w:rsid w:val="005846B9"/>
    <w:rsid w:val="00597E0C"/>
    <w:rsid w:val="005D6568"/>
    <w:rsid w:val="005E0E01"/>
    <w:rsid w:val="005E7279"/>
    <w:rsid w:val="005F3F9B"/>
    <w:rsid w:val="00650762"/>
    <w:rsid w:val="00667E9E"/>
    <w:rsid w:val="006A5E94"/>
    <w:rsid w:val="006A6BD1"/>
    <w:rsid w:val="006E5156"/>
    <w:rsid w:val="007309CE"/>
    <w:rsid w:val="007877F0"/>
    <w:rsid w:val="00792B0D"/>
    <w:rsid w:val="007B7150"/>
    <w:rsid w:val="007C593D"/>
    <w:rsid w:val="007F1DD8"/>
    <w:rsid w:val="00844F02"/>
    <w:rsid w:val="008649E5"/>
    <w:rsid w:val="00866202"/>
    <w:rsid w:val="00874D0D"/>
    <w:rsid w:val="0089513E"/>
    <w:rsid w:val="0091172E"/>
    <w:rsid w:val="00951829"/>
    <w:rsid w:val="0095469F"/>
    <w:rsid w:val="00977EAE"/>
    <w:rsid w:val="0098495F"/>
    <w:rsid w:val="009A1FCE"/>
    <w:rsid w:val="009A5BCE"/>
    <w:rsid w:val="009F1023"/>
    <w:rsid w:val="00A04E33"/>
    <w:rsid w:val="00A17BE1"/>
    <w:rsid w:val="00A44A31"/>
    <w:rsid w:val="00A51250"/>
    <w:rsid w:val="00A92BFA"/>
    <w:rsid w:val="00AB731F"/>
    <w:rsid w:val="00AF5119"/>
    <w:rsid w:val="00B461DC"/>
    <w:rsid w:val="00B47F64"/>
    <w:rsid w:val="00B615EE"/>
    <w:rsid w:val="00B93B79"/>
    <w:rsid w:val="00BA3F6C"/>
    <w:rsid w:val="00C25673"/>
    <w:rsid w:val="00C4105D"/>
    <w:rsid w:val="00C8166B"/>
    <w:rsid w:val="00C904C8"/>
    <w:rsid w:val="00D336A4"/>
    <w:rsid w:val="00D36259"/>
    <w:rsid w:val="00D94AC1"/>
    <w:rsid w:val="00DA53B4"/>
    <w:rsid w:val="00DB7DF8"/>
    <w:rsid w:val="00DF6DA4"/>
    <w:rsid w:val="00E00F4C"/>
    <w:rsid w:val="00E15298"/>
    <w:rsid w:val="00E32742"/>
    <w:rsid w:val="00E57D5C"/>
    <w:rsid w:val="00E57F1F"/>
    <w:rsid w:val="00E645B8"/>
    <w:rsid w:val="00E82031"/>
    <w:rsid w:val="00EB0877"/>
    <w:rsid w:val="00F05A96"/>
    <w:rsid w:val="00F05FF4"/>
    <w:rsid w:val="00F83DC2"/>
    <w:rsid w:val="00FA12EB"/>
    <w:rsid w:val="00FB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  <o:rules v:ext="edit">
        <o:r id="V:Rule1" type="callout" idref="#_x0000_s1082"/>
      </o:rules>
    </o:shapelayout>
  </w:shapeDefaults>
  <w:decimalSymbol w:val="."/>
  <w:listSeparator w:val=","/>
  <w15:chartTrackingRefBased/>
  <w15:docId w15:val="{8258A2E0-6145-4719-BA05-69F9A8118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1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USER</cp:lastModifiedBy>
  <cp:revision>4</cp:revision>
  <cp:lastPrinted>2018-09-06T03:05:00Z</cp:lastPrinted>
  <dcterms:created xsi:type="dcterms:W3CDTF">2018-11-16T09:50:00Z</dcterms:created>
  <dcterms:modified xsi:type="dcterms:W3CDTF">2018-11-16T09:51:00Z</dcterms:modified>
</cp:coreProperties>
</file>